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108C2C" w14:textId="1A0BC224" w:rsidR="000A326B" w:rsidRDefault="000A326B" w:rsidP="000A326B">
      <w:pPr>
        <w:spacing w:after="0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306DF74F" wp14:editId="250709B2">
            <wp:simplePos x="0" y="0"/>
            <wp:positionH relativeFrom="column">
              <wp:posOffset>114300</wp:posOffset>
            </wp:positionH>
            <wp:positionV relativeFrom="paragraph">
              <wp:posOffset>-262255</wp:posOffset>
            </wp:positionV>
            <wp:extent cx="990600" cy="942975"/>
            <wp:effectExtent l="0" t="0" r="0" b="0"/>
            <wp:wrapSquare wrapText="bothSides"/>
            <wp:docPr id="1" name="Picture 1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6F2B">
        <w:pict w14:anchorId="05B56DF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09pt;margin-top:-12.75pt;width:151.85pt;height:60.65pt;z-index:251660288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 style="mso-fit-shape-to-text:t">
              <w:txbxContent>
                <w:p w14:paraId="1C475AAB" w14:textId="77777777" w:rsidR="000A326B" w:rsidRDefault="000A326B" w:rsidP="000A326B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Date :</w:t>
                  </w:r>
                </w:p>
                <w:p w14:paraId="786E1AB9" w14:textId="77777777" w:rsidR="000A326B" w:rsidRDefault="000A326B" w:rsidP="000A326B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 xml:space="preserve">Registration No. </w:t>
                  </w:r>
                </w:p>
              </w:txbxContent>
            </v:textbox>
            <w10:wrap type="square"/>
          </v:shape>
        </w:pict>
      </w:r>
    </w:p>
    <w:p w14:paraId="0FDE38C6" w14:textId="77777777" w:rsidR="000A326B" w:rsidRDefault="000A326B" w:rsidP="000A326B">
      <w:pPr>
        <w:spacing w:after="0"/>
        <w:jc w:val="center"/>
      </w:pPr>
    </w:p>
    <w:p w14:paraId="5B34ADAA" w14:textId="77777777" w:rsidR="000A326B" w:rsidRDefault="000A326B" w:rsidP="000A326B">
      <w:pPr>
        <w:spacing w:after="0"/>
        <w:jc w:val="center"/>
      </w:pPr>
    </w:p>
    <w:p w14:paraId="0EF73345" w14:textId="77777777" w:rsidR="000A326B" w:rsidRDefault="000A326B" w:rsidP="000A326B">
      <w:pPr>
        <w:spacing w:after="0"/>
        <w:jc w:val="center"/>
      </w:pPr>
    </w:p>
    <w:p w14:paraId="40BF5FDF" w14:textId="77777777" w:rsidR="009C5543" w:rsidRPr="00F90835" w:rsidRDefault="009C5543" w:rsidP="009C5543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F90835">
        <w:rPr>
          <w:rFonts w:ascii="Arial" w:hAnsi="Arial" w:cs="Arial"/>
          <w:b/>
          <w:bCs/>
          <w:sz w:val="24"/>
          <w:szCs w:val="24"/>
        </w:rPr>
        <w:t>ST. JOSEPH’S COLLEGE (AUTONOMOUS), BENGALURU-27</w:t>
      </w:r>
    </w:p>
    <w:p w14:paraId="08CDC528" w14:textId="77777777" w:rsidR="009C5543" w:rsidRDefault="009C5543" w:rsidP="009C5543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.A. HISTORY - VI SEMESTER</w:t>
      </w:r>
    </w:p>
    <w:p w14:paraId="59114C86" w14:textId="77777777" w:rsidR="009C5543" w:rsidRDefault="009C5543" w:rsidP="009C5543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MESTER EXAMINATION: APRIL 2022</w:t>
      </w:r>
    </w:p>
    <w:p w14:paraId="07B184FA" w14:textId="77777777" w:rsidR="009C5543" w:rsidRDefault="009C5543" w:rsidP="009C5543">
      <w:pPr>
        <w:spacing w:after="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Examination conducted in July 2022)</w:t>
      </w:r>
    </w:p>
    <w:p w14:paraId="40472B8F" w14:textId="77777777" w:rsidR="009C5543" w:rsidRPr="00A21AB4" w:rsidRDefault="009C5543" w:rsidP="009C5543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055EE465" w14:textId="7C0981FB" w:rsidR="009C5543" w:rsidRPr="00A21AB4" w:rsidRDefault="009C5543" w:rsidP="009C554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6"/>
          <w:szCs w:val="26"/>
          <w:u w:val="single"/>
        </w:rPr>
      </w:pPr>
      <w:bookmarkStart w:id="0" w:name="_GoBack"/>
      <w:r w:rsidRPr="00A21AB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HS </w:t>
      </w:r>
      <w:r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6218 : </w:t>
      </w:r>
      <w:r w:rsidR="00B77324">
        <w:rPr>
          <w:rFonts w:ascii="Arial" w:hAnsi="Arial" w:cs="Arial"/>
          <w:b/>
          <w:bCs/>
          <w:color w:val="000000"/>
          <w:sz w:val="26"/>
          <w:szCs w:val="26"/>
          <w:u w:val="single"/>
        </w:rPr>
        <w:t xml:space="preserve">Modern World </w:t>
      </w:r>
      <w:r>
        <w:rPr>
          <w:rFonts w:ascii="Arial" w:hAnsi="Arial" w:cs="Arial"/>
          <w:b/>
          <w:bCs/>
          <w:color w:val="000000"/>
          <w:sz w:val="26"/>
          <w:szCs w:val="26"/>
          <w:u w:val="single"/>
        </w:rPr>
        <w:t>[1900 – 2000]</w:t>
      </w:r>
      <w:bookmarkEnd w:id="0"/>
    </w:p>
    <w:p w14:paraId="246CA932" w14:textId="77777777" w:rsidR="009C5543" w:rsidRPr="00A21AB4" w:rsidRDefault="009C5543" w:rsidP="009C5543">
      <w:pPr>
        <w:autoSpaceDE w:val="0"/>
        <w:autoSpaceDN w:val="0"/>
        <w:adjustRightInd w:val="0"/>
        <w:spacing w:before="120" w:after="40" w:line="330" w:lineRule="atLeast"/>
        <w:jc w:val="center"/>
        <w:rPr>
          <w:rFonts w:ascii="Arial" w:hAnsi="Arial" w:cs="Arial"/>
          <w:b/>
          <w:bCs/>
          <w:szCs w:val="24"/>
        </w:rPr>
      </w:pPr>
      <w:r w:rsidRPr="00A21AB4">
        <w:rPr>
          <w:rFonts w:ascii="Arial" w:hAnsi="Arial" w:cs="Arial"/>
          <w:b/>
          <w:bCs/>
          <w:caps/>
          <w:szCs w:val="24"/>
        </w:rPr>
        <w:t>time</w:t>
      </w:r>
      <w:r w:rsidRPr="00A21AB4">
        <w:rPr>
          <w:rFonts w:ascii="Arial" w:hAnsi="Arial" w:cs="Arial"/>
          <w:b/>
          <w:bCs/>
          <w:szCs w:val="24"/>
        </w:rPr>
        <w:t xml:space="preserve"> : </w:t>
      </w:r>
      <w:r w:rsidRPr="00A21AB4">
        <w:rPr>
          <w:rFonts w:ascii="Times New Roman" w:hAnsi="Times New Roman" w:cs="Times New Roman"/>
          <w:szCs w:val="24"/>
        </w:rPr>
        <w:t>2½ hrs.</w:t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Times New Roman" w:hAnsi="Times New Roman" w:cs="Times New Roman"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</w:r>
      <w:r w:rsidRPr="00A21AB4">
        <w:rPr>
          <w:rFonts w:ascii="Arial" w:hAnsi="Arial" w:cs="Arial"/>
          <w:b/>
          <w:bCs/>
          <w:caps/>
          <w:szCs w:val="24"/>
        </w:rPr>
        <w:tab/>
        <w:t xml:space="preserve">  </w:t>
      </w:r>
      <w:r>
        <w:rPr>
          <w:rFonts w:ascii="Arial" w:hAnsi="Arial" w:cs="Arial"/>
          <w:b/>
          <w:bCs/>
          <w:caps/>
          <w:szCs w:val="24"/>
        </w:rPr>
        <w:t xml:space="preserve">             </w:t>
      </w:r>
      <w:r w:rsidRPr="00A21AB4">
        <w:rPr>
          <w:rFonts w:ascii="Arial" w:hAnsi="Arial" w:cs="Arial"/>
          <w:b/>
          <w:bCs/>
          <w:caps/>
          <w:szCs w:val="24"/>
        </w:rPr>
        <w:t xml:space="preserve">      Max. Marks</w:t>
      </w:r>
      <w:r w:rsidRPr="00A21AB4">
        <w:rPr>
          <w:rFonts w:ascii="Arial" w:hAnsi="Arial" w:cs="Arial"/>
          <w:b/>
          <w:bCs/>
          <w:szCs w:val="24"/>
        </w:rPr>
        <w:t xml:space="preserve"> : 70</w:t>
      </w:r>
    </w:p>
    <w:p w14:paraId="77A3A6F9" w14:textId="77777777" w:rsidR="009C5543" w:rsidRPr="00954877" w:rsidRDefault="009C5543" w:rsidP="009C5543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Arial" w:hAnsi="Arial" w:cs="Arial"/>
          <w:i/>
          <w:iCs/>
          <w:color w:val="000000"/>
        </w:rPr>
      </w:pPr>
      <w:r w:rsidRPr="00954877">
        <w:rPr>
          <w:rFonts w:ascii="Arial" w:hAnsi="Arial" w:cs="Arial"/>
          <w:b/>
          <w:bCs/>
          <w:i/>
          <w:iCs/>
        </w:rPr>
        <w:t xml:space="preserve">This question paper has </w:t>
      </w:r>
      <w:r>
        <w:rPr>
          <w:rFonts w:ascii="Arial" w:hAnsi="Arial" w:cs="Arial"/>
          <w:b/>
          <w:bCs/>
          <w:i/>
          <w:iCs/>
        </w:rPr>
        <w:t>2</w:t>
      </w:r>
      <w:r w:rsidRPr="00954877">
        <w:rPr>
          <w:rFonts w:ascii="Arial" w:hAnsi="Arial" w:cs="Arial"/>
          <w:b/>
          <w:bCs/>
          <w:i/>
          <w:iCs/>
        </w:rPr>
        <w:t xml:space="preserve"> printed page</w:t>
      </w:r>
      <w:r>
        <w:rPr>
          <w:rFonts w:ascii="Arial" w:hAnsi="Arial" w:cs="Arial"/>
          <w:b/>
          <w:bCs/>
          <w:i/>
          <w:iCs/>
        </w:rPr>
        <w:t>s</w:t>
      </w:r>
      <w:r w:rsidRPr="00954877">
        <w:rPr>
          <w:rFonts w:ascii="Arial" w:hAnsi="Arial" w:cs="Arial"/>
          <w:b/>
          <w:bCs/>
          <w:i/>
          <w:iCs/>
        </w:rPr>
        <w:t xml:space="preserve"> and 4 parts</w:t>
      </w:r>
    </w:p>
    <w:p w14:paraId="0BCF13CF" w14:textId="448EF29D" w:rsidR="009C5543" w:rsidRPr="00A21AB4" w:rsidRDefault="009C5543" w:rsidP="00166F05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166F05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4DF01C8B" w14:textId="77777777" w:rsidR="00A21AB4" w:rsidRPr="00A21AB4" w:rsidRDefault="00A21AB4" w:rsidP="00A21AB4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SECTION -  A</w:t>
      </w:r>
      <w:r w:rsidRPr="00A21AB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</w:t>
      </w:r>
    </w:p>
    <w:p w14:paraId="0F83D9F7" w14:textId="77777777" w:rsidR="00A21AB4" w:rsidRPr="00A21AB4" w:rsidRDefault="00A21AB4" w:rsidP="006B19B5">
      <w:pPr>
        <w:autoSpaceDE w:val="0"/>
        <w:autoSpaceDN w:val="0"/>
        <w:adjustRightInd w:val="0"/>
        <w:spacing w:after="6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946A23" w:rsidRPr="00946A23">
        <w:rPr>
          <w:rFonts w:cs="Arial"/>
          <w:b/>
          <w:bCs/>
          <w:color w:val="000000"/>
          <w:sz w:val="24"/>
          <w:szCs w:val="24"/>
        </w:rPr>
        <w:t>An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swer any 2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 xml:space="preserve">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2 x 15 = 30)</w:t>
      </w:r>
    </w:p>
    <w:p w14:paraId="495666F2" w14:textId="75B97237" w:rsidR="00A21AB4" w:rsidRDefault="0041258D" w:rsidP="00434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Account for the rise and fall of Benito Mussolini. </w:t>
      </w:r>
    </w:p>
    <w:p w14:paraId="67234178" w14:textId="03FDE489" w:rsidR="0041258D" w:rsidRDefault="0041258D" w:rsidP="00434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Describe the role of Abdul Nasser in the Suez Crisis of 1956.</w:t>
      </w:r>
    </w:p>
    <w:p w14:paraId="3E350B6D" w14:textId="3B204844" w:rsidR="0041258D" w:rsidRPr="004349D8" w:rsidRDefault="0041258D" w:rsidP="00436EE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Examine the role of Mikhail Gorbachev in the disintegration of USSR. </w:t>
      </w:r>
    </w:p>
    <w:p w14:paraId="3C6DF410" w14:textId="3150E010" w:rsidR="00A21AB4" w:rsidRDefault="004349D8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 </w:t>
      </w:r>
    </w:p>
    <w:p w14:paraId="06B0A19A" w14:textId="77777777" w:rsidR="00436EEE" w:rsidRDefault="00436EEE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14:paraId="6138F017" w14:textId="47DBBA50" w:rsidR="00A21AB4" w:rsidRPr="00A21AB4" w:rsidRDefault="00A21AB4" w:rsidP="00A05BB3">
      <w:pPr>
        <w:autoSpaceDE w:val="0"/>
        <w:autoSpaceDN w:val="0"/>
        <w:adjustRightInd w:val="0"/>
        <w:spacing w:after="100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B</w:t>
      </w:r>
      <w:r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6B19B5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</w:t>
      </w:r>
      <w:r w:rsidR="001D69AB">
        <w:rPr>
          <w:rFonts w:ascii="Arial" w:hAnsi="Arial"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>(6 + 6 = 12)</w:t>
      </w:r>
    </w:p>
    <w:p w14:paraId="605F79DF" w14:textId="36A9C7F8" w:rsidR="00A21AB4" w:rsidRPr="00A21AB4" w:rsidRDefault="006B19B5" w:rsidP="0041258D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Cs/>
          <w:color w:val="000000"/>
          <w:sz w:val="24"/>
          <w:szCs w:val="24"/>
        </w:rPr>
        <w:t>4.</w:t>
      </w:r>
      <w:r w:rsidR="00A21AB4"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 xml:space="preserve">owing places and write their </w:t>
      </w:r>
      <w:r w:rsidR="00A21AB4" w:rsidRPr="00A21AB4">
        <w:rPr>
          <w:rFonts w:cs="Arial"/>
          <w:bCs/>
          <w:color w:val="000000"/>
          <w:sz w:val="24"/>
          <w:szCs w:val="24"/>
        </w:rPr>
        <w:t xml:space="preserve">historical importance. </w:t>
      </w:r>
      <w:r w:rsidR="00A21AB4"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</w:p>
    <w:p w14:paraId="49D33FD8" w14:textId="45C1CB87" w:rsidR="00A21AB4" w:rsidRPr="00A21AB4" w:rsidRDefault="00A21AB4" w:rsidP="00A21AB4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color w:val="000000"/>
          <w:sz w:val="24"/>
          <w:szCs w:val="24"/>
        </w:rPr>
        <w:t xml:space="preserve">1. </w:t>
      </w:r>
      <w:r w:rsidR="0041258D">
        <w:rPr>
          <w:rFonts w:cs="Arial"/>
          <w:color w:val="000000"/>
          <w:sz w:val="24"/>
          <w:szCs w:val="24"/>
        </w:rPr>
        <w:t>Bandung</w:t>
      </w:r>
      <w:r w:rsidRPr="00A21AB4">
        <w:rPr>
          <w:rFonts w:cs="Arial"/>
          <w:color w:val="000000"/>
          <w:sz w:val="24"/>
          <w:szCs w:val="24"/>
        </w:rPr>
        <w:t xml:space="preserve">   </w:t>
      </w:r>
      <w:r w:rsidR="00A05BB3">
        <w:rPr>
          <w:rFonts w:cs="Arial"/>
          <w:color w:val="000000"/>
          <w:sz w:val="24"/>
          <w:szCs w:val="24"/>
        </w:rPr>
        <w:t xml:space="preserve">      </w:t>
      </w:r>
      <w:r w:rsidRPr="00A21AB4">
        <w:rPr>
          <w:rFonts w:cs="Arial"/>
          <w:color w:val="000000"/>
          <w:sz w:val="24"/>
          <w:szCs w:val="24"/>
        </w:rPr>
        <w:t xml:space="preserve">2. </w:t>
      </w:r>
      <w:r w:rsidR="0041258D">
        <w:rPr>
          <w:rFonts w:cs="Arial"/>
          <w:color w:val="000000"/>
          <w:sz w:val="24"/>
          <w:szCs w:val="24"/>
        </w:rPr>
        <w:t>Camp David</w:t>
      </w:r>
      <w:r w:rsidRPr="00A21AB4">
        <w:rPr>
          <w:rFonts w:cs="Arial"/>
          <w:color w:val="000000"/>
          <w:sz w:val="24"/>
          <w:szCs w:val="24"/>
        </w:rPr>
        <w:t xml:space="preserve">   </w:t>
      </w:r>
      <w:r w:rsidR="00A05BB3">
        <w:rPr>
          <w:rFonts w:cs="Arial"/>
          <w:color w:val="000000"/>
          <w:sz w:val="24"/>
          <w:szCs w:val="24"/>
        </w:rPr>
        <w:t xml:space="preserve">   </w:t>
      </w:r>
      <w:r w:rsidRPr="00A21AB4">
        <w:rPr>
          <w:rFonts w:cs="Arial"/>
          <w:color w:val="000000"/>
          <w:sz w:val="24"/>
          <w:szCs w:val="24"/>
        </w:rPr>
        <w:t xml:space="preserve">3. </w:t>
      </w:r>
      <w:r w:rsidR="0041258D">
        <w:rPr>
          <w:rFonts w:cs="Arial"/>
          <w:color w:val="000000"/>
          <w:sz w:val="24"/>
          <w:szCs w:val="24"/>
        </w:rPr>
        <w:t>Geneva</w:t>
      </w:r>
      <w:r w:rsidRPr="00A21AB4">
        <w:rPr>
          <w:rFonts w:cs="Arial"/>
          <w:color w:val="000000"/>
          <w:sz w:val="24"/>
          <w:szCs w:val="24"/>
        </w:rPr>
        <w:t xml:space="preserve">   </w:t>
      </w:r>
      <w:r w:rsidR="00A05BB3">
        <w:rPr>
          <w:rFonts w:cs="Arial"/>
          <w:color w:val="000000"/>
          <w:sz w:val="24"/>
          <w:szCs w:val="24"/>
        </w:rPr>
        <w:t xml:space="preserve">  </w:t>
      </w:r>
      <w:r w:rsidRPr="00A21AB4">
        <w:rPr>
          <w:rFonts w:cs="Arial"/>
          <w:color w:val="000000"/>
          <w:sz w:val="24"/>
          <w:szCs w:val="24"/>
        </w:rPr>
        <w:t xml:space="preserve">4. </w:t>
      </w:r>
      <w:r w:rsidR="0041258D">
        <w:rPr>
          <w:rFonts w:cs="Arial"/>
          <w:color w:val="000000"/>
          <w:sz w:val="24"/>
          <w:szCs w:val="24"/>
        </w:rPr>
        <w:t>Hiroshima</w:t>
      </w:r>
      <w:r w:rsidRPr="00A21AB4">
        <w:rPr>
          <w:rFonts w:cs="Arial"/>
          <w:color w:val="000000"/>
          <w:sz w:val="24"/>
          <w:szCs w:val="24"/>
        </w:rPr>
        <w:t xml:space="preserve">  </w:t>
      </w:r>
      <w:r w:rsidR="00A05BB3">
        <w:rPr>
          <w:rFonts w:cs="Arial"/>
          <w:color w:val="000000"/>
          <w:sz w:val="24"/>
          <w:szCs w:val="24"/>
        </w:rPr>
        <w:t xml:space="preserve">  </w:t>
      </w:r>
      <w:r w:rsidRPr="00A21AB4">
        <w:rPr>
          <w:rFonts w:cs="Arial"/>
          <w:color w:val="000000"/>
          <w:sz w:val="24"/>
          <w:szCs w:val="24"/>
        </w:rPr>
        <w:t xml:space="preserve">5. </w:t>
      </w:r>
      <w:r w:rsidR="0041258D">
        <w:rPr>
          <w:rFonts w:cs="Arial"/>
          <w:color w:val="000000"/>
          <w:sz w:val="24"/>
          <w:szCs w:val="24"/>
        </w:rPr>
        <w:t>Kuwait</w:t>
      </w:r>
      <w:r w:rsidRPr="00A21AB4">
        <w:rPr>
          <w:rFonts w:cs="Arial"/>
          <w:color w:val="000000"/>
          <w:sz w:val="24"/>
          <w:szCs w:val="24"/>
        </w:rPr>
        <w:t xml:space="preserve"> </w:t>
      </w:r>
      <w:r w:rsidR="00A05BB3">
        <w:rPr>
          <w:rFonts w:cs="Arial"/>
          <w:color w:val="000000"/>
          <w:sz w:val="24"/>
          <w:szCs w:val="24"/>
        </w:rPr>
        <w:t xml:space="preserve">    </w:t>
      </w:r>
      <w:r w:rsidRPr="00A21AB4">
        <w:rPr>
          <w:rFonts w:cs="Arial"/>
          <w:color w:val="000000"/>
          <w:sz w:val="24"/>
          <w:szCs w:val="24"/>
        </w:rPr>
        <w:t xml:space="preserve">6. </w:t>
      </w:r>
      <w:r w:rsidR="0041258D">
        <w:rPr>
          <w:rFonts w:cs="Arial"/>
          <w:color w:val="000000"/>
          <w:sz w:val="24"/>
          <w:szCs w:val="24"/>
        </w:rPr>
        <w:t>Hanoi</w:t>
      </w:r>
    </w:p>
    <w:p w14:paraId="48452785" w14:textId="2AD26F24" w:rsidR="006B19B5" w:rsidRDefault="00A21AB4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4A79D0C2" w14:textId="77777777" w:rsidR="00166F05" w:rsidRDefault="00166F05" w:rsidP="006B19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aps/>
          <w:color w:val="000000"/>
          <w:sz w:val="26"/>
          <w:szCs w:val="26"/>
        </w:rPr>
      </w:pPr>
    </w:p>
    <w:p w14:paraId="200A024B" w14:textId="77777777" w:rsidR="006B19B5" w:rsidRPr="006B19B5" w:rsidRDefault="00A21AB4" w:rsidP="00F15231">
      <w:pPr>
        <w:autoSpaceDE w:val="0"/>
        <w:autoSpaceDN w:val="0"/>
        <w:adjustRightInd w:val="0"/>
        <w:spacing w:after="240" w:line="240" w:lineRule="auto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C</w:t>
      </w:r>
    </w:p>
    <w:p w14:paraId="3B06BD14" w14:textId="77777777" w:rsidR="00A21AB4" w:rsidRPr="00A21AB4" w:rsidRDefault="00A21AB4" w:rsidP="006B19B5">
      <w:pPr>
        <w:autoSpaceDE w:val="0"/>
        <w:autoSpaceDN w:val="0"/>
        <w:adjustRightInd w:val="0"/>
        <w:spacing w:after="40" w:line="240" w:lineRule="auto"/>
        <w:ind w:left="547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4 x 5 = 20)</w:t>
      </w:r>
    </w:p>
    <w:p w14:paraId="0C908D33" w14:textId="3C7CAF6B" w:rsidR="00A21AB4" w:rsidRDefault="006B19B5" w:rsidP="00436EEE">
      <w:pPr>
        <w:autoSpaceDE w:val="0"/>
        <w:autoSpaceDN w:val="0"/>
        <w:adjustRightInd w:val="0"/>
        <w:spacing w:after="0" w:line="32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</w:t>
      </w:r>
      <w:r w:rsidR="00A21AB4" w:rsidRPr="00A21AB4">
        <w:rPr>
          <w:rFonts w:cs="Arial"/>
          <w:color w:val="000000"/>
          <w:sz w:val="24"/>
          <w:szCs w:val="24"/>
        </w:rPr>
        <w:t>.</w:t>
      </w:r>
      <w:r w:rsidR="00A21AB4" w:rsidRPr="00A21AB4">
        <w:rPr>
          <w:rFonts w:cs="Arial"/>
          <w:color w:val="000000"/>
          <w:sz w:val="24"/>
          <w:szCs w:val="24"/>
        </w:rPr>
        <w:tab/>
      </w:r>
      <w:r w:rsidR="0041258D">
        <w:rPr>
          <w:rFonts w:cs="Arial"/>
          <w:color w:val="000000"/>
          <w:sz w:val="24"/>
          <w:szCs w:val="24"/>
        </w:rPr>
        <w:t>Adolf Hitler and II World War.</w:t>
      </w:r>
    </w:p>
    <w:p w14:paraId="62252B79" w14:textId="026D9518" w:rsidR="00334C1F" w:rsidRDefault="00DC4B60" w:rsidP="00436EEE">
      <w:pPr>
        <w:autoSpaceDE w:val="0"/>
        <w:autoSpaceDN w:val="0"/>
        <w:adjustRightInd w:val="0"/>
        <w:spacing w:after="0" w:line="32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</w:r>
      <w:r w:rsidR="0041258D">
        <w:rPr>
          <w:rFonts w:cs="Arial"/>
          <w:color w:val="000000"/>
          <w:sz w:val="24"/>
          <w:szCs w:val="24"/>
        </w:rPr>
        <w:t>NATO &amp; SEATO.</w:t>
      </w:r>
    </w:p>
    <w:p w14:paraId="0387B700" w14:textId="5C56A10F" w:rsidR="004349D8" w:rsidRDefault="004349D8" w:rsidP="00436EEE">
      <w:pPr>
        <w:autoSpaceDE w:val="0"/>
        <w:autoSpaceDN w:val="0"/>
        <w:adjustRightInd w:val="0"/>
        <w:spacing w:after="0" w:line="32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>
        <w:rPr>
          <w:rFonts w:cs="Arial"/>
          <w:color w:val="000000"/>
          <w:sz w:val="24"/>
          <w:szCs w:val="24"/>
        </w:rPr>
        <w:tab/>
      </w:r>
      <w:r w:rsidR="0041258D">
        <w:rPr>
          <w:rFonts w:cs="Arial"/>
          <w:color w:val="000000"/>
          <w:sz w:val="24"/>
          <w:szCs w:val="24"/>
        </w:rPr>
        <w:t>Korean Crisis.</w:t>
      </w:r>
    </w:p>
    <w:p w14:paraId="13ABC3BF" w14:textId="6CB7A58A" w:rsidR="00A21AB4" w:rsidRDefault="004349D8" w:rsidP="00436EEE">
      <w:pPr>
        <w:autoSpaceDE w:val="0"/>
        <w:autoSpaceDN w:val="0"/>
        <w:adjustRightInd w:val="0"/>
        <w:spacing w:after="0" w:line="32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</w:t>
      </w:r>
      <w:r w:rsidR="00334C1F">
        <w:rPr>
          <w:rFonts w:cs="Arial"/>
          <w:color w:val="000000"/>
          <w:sz w:val="24"/>
          <w:szCs w:val="24"/>
        </w:rPr>
        <w:t xml:space="preserve">. </w:t>
      </w:r>
      <w:r w:rsidR="00334C1F">
        <w:rPr>
          <w:rFonts w:cs="Arial"/>
          <w:color w:val="000000"/>
          <w:sz w:val="24"/>
          <w:szCs w:val="24"/>
        </w:rPr>
        <w:tab/>
      </w:r>
      <w:r w:rsidR="0041258D">
        <w:rPr>
          <w:rFonts w:cs="Arial"/>
          <w:color w:val="000000"/>
          <w:sz w:val="24"/>
          <w:szCs w:val="24"/>
        </w:rPr>
        <w:t>Kuwait War.</w:t>
      </w:r>
    </w:p>
    <w:p w14:paraId="05DEE5CC" w14:textId="2123927E" w:rsidR="0041258D" w:rsidRDefault="0041258D" w:rsidP="00436EEE">
      <w:pPr>
        <w:autoSpaceDE w:val="0"/>
        <w:autoSpaceDN w:val="0"/>
        <w:adjustRightInd w:val="0"/>
        <w:spacing w:after="0" w:line="320" w:lineRule="exact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>
        <w:rPr>
          <w:rFonts w:cs="Arial"/>
          <w:color w:val="000000"/>
          <w:sz w:val="24"/>
          <w:szCs w:val="24"/>
        </w:rPr>
        <w:tab/>
        <w:t>Achievements of UNO.</w:t>
      </w:r>
    </w:p>
    <w:p w14:paraId="62EA75E0" w14:textId="63035531" w:rsidR="0041258D" w:rsidRDefault="0041258D" w:rsidP="00436EEE">
      <w:pPr>
        <w:autoSpaceDE w:val="0"/>
        <w:autoSpaceDN w:val="0"/>
        <w:adjustRightInd w:val="0"/>
        <w:spacing w:after="0" w:line="320" w:lineRule="exact"/>
        <w:rPr>
          <w:rFonts w:ascii="Arial" w:hAnsi="Arial"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>
        <w:rPr>
          <w:rFonts w:cs="Arial"/>
          <w:color w:val="000000"/>
          <w:sz w:val="24"/>
          <w:szCs w:val="24"/>
        </w:rPr>
        <w:tab/>
        <w:t>Terrorism and its impact.</w:t>
      </w:r>
    </w:p>
    <w:p w14:paraId="4B9E34F1" w14:textId="65FE90CB" w:rsidR="00166F05" w:rsidRDefault="00166F05" w:rsidP="00F679D7">
      <w:pPr>
        <w:autoSpaceDE w:val="0"/>
        <w:autoSpaceDN w:val="0"/>
        <w:adjustRightInd w:val="0"/>
        <w:spacing w:after="0" w:line="240" w:lineRule="auto"/>
        <w:jc w:val="right"/>
        <w:rPr>
          <w:rFonts w:cs="Arial"/>
          <w:color w:val="000000"/>
          <w:sz w:val="24"/>
          <w:szCs w:val="24"/>
        </w:rPr>
      </w:pPr>
    </w:p>
    <w:p w14:paraId="720597FB" w14:textId="77777777" w:rsidR="00436EEE" w:rsidRDefault="00436EEE" w:rsidP="00F679D7">
      <w:pPr>
        <w:autoSpaceDE w:val="0"/>
        <w:autoSpaceDN w:val="0"/>
        <w:adjustRightInd w:val="0"/>
        <w:spacing w:after="0" w:line="240" w:lineRule="auto"/>
        <w:jc w:val="right"/>
        <w:rPr>
          <w:rFonts w:cs="Arial"/>
          <w:color w:val="000000"/>
          <w:sz w:val="24"/>
          <w:szCs w:val="24"/>
        </w:rPr>
      </w:pPr>
    </w:p>
    <w:p w14:paraId="774DE507" w14:textId="3E4A835C" w:rsidR="00F679D7" w:rsidRDefault="00F679D7" w:rsidP="00F679D7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………………………… PTO</w:t>
      </w:r>
    </w:p>
    <w:p w14:paraId="7AE46053" w14:textId="6AE1E653" w:rsidR="00F15231" w:rsidRDefault="00F15231" w:rsidP="00F15231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color w:val="000000"/>
          <w:sz w:val="24"/>
          <w:szCs w:val="24"/>
        </w:rPr>
      </w:pPr>
    </w:p>
    <w:p w14:paraId="73697651" w14:textId="2FED06F3" w:rsidR="00F15231" w:rsidRDefault="00F15231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3306621" w14:textId="5C34D873" w:rsidR="00F15231" w:rsidRDefault="00F15231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72609568" w14:textId="77777777" w:rsidR="00F15231" w:rsidRPr="00A21AB4" w:rsidRDefault="00F15231" w:rsidP="00A21AB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F81273E" w14:textId="01350C64" w:rsidR="00A21AB4" w:rsidRDefault="00A21AB4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SECTION -  D</w:t>
      </w:r>
    </w:p>
    <w:p w14:paraId="6B290C67" w14:textId="77777777" w:rsidR="008F5313" w:rsidRPr="00A21AB4" w:rsidRDefault="008F5313" w:rsidP="00DE21C3">
      <w:pPr>
        <w:autoSpaceDE w:val="0"/>
        <w:autoSpaceDN w:val="0"/>
        <w:adjustRightInd w:val="0"/>
        <w:spacing w:after="120" w:line="240" w:lineRule="auto"/>
        <w:jc w:val="center"/>
        <w:rPr>
          <w:rFonts w:ascii="Arial" w:hAnsi="Arial" w:cs="Arial"/>
          <w:b/>
          <w:bCs/>
          <w:color w:val="000000"/>
          <w:szCs w:val="24"/>
          <w:u w:val="single"/>
        </w:rPr>
      </w:pPr>
    </w:p>
    <w:p w14:paraId="58CB397B" w14:textId="11ADBC49" w:rsidR="00A21AB4" w:rsidRPr="00A21AB4" w:rsidRDefault="00A21AB4" w:rsidP="008F5313">
      <w:pPr>
        <w:autoSpaceDE w:val="0"/>
        <w:autoSpaceDN w:val="0"/>
        <w:adjustRightInd w:val="0"/>
        <w:spacing w:after="120" w:line="240" w:lineRule="auto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>Answer any 4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="006B19B5" w:rsidRP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6B19B5">
        <w:rPr>
          <w:rFonts w:cs="Arial"/>
          <w:b/>
          <w:bCs/>
          <w:color w:val="000000"/>
          <w:sz w:val="24"/>
          <w:szCs w:val="24"/>
        </w:rPr>
        <w:tab/>
      </w:r>
      <w:r w:rsidR="00487E58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4 x 2 = 08)</w:t>
      </w:r>
    </w:p>
    <w:p w14:paraId="4705F583" w14:textId="40FD68A0" w:rsidR="000A326B" w:rsidRDefault="00A21AB4" w:rsidP="0041258D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>1</w:t>
      </w:r>
      <w:r w:rsidR="006B19B5" w:rsidRPr="006B19B5">
        <w:rPr>
          <w:rFonts w:cs="Arial"/>
          <w:color w:val="000000"/>
          <w:sz w:val="24"/>
          <w:szCs w:val="24"/>
        </w:rPr>
        <w:t>1</w:t>
      </w:r>
      <w:r w:rsidRPr="00A21AB4">
        <w:rPr>
          <w:rFonts w:cs="Arial"/>
          <w:color w:val="000000"/>
          <w:sz w:val="24"/>
          <w:szCs w:val="24"/>
        </w:rPr>
        <w:t>.</w:t>
      </w:r>
      <w:r w:rsidRPr="00A21AB4">
        <w:rPr>
          <w:rFonts w:cs="Arial"/>
          <w:color w:val="000000"/>
          <w:sz w:val="24"/>
          <w:szCs w:val="24"/>
        </w:rPr>
        <w:tab/>
      </w:r>
      <w:r w:rsidR="0041258D">
        <w:rPr>
          <w:rFonts w:cs="Arial"/>
          <w:color w:val="000000"/>
          <w:sz w:val="24"/>
          <w:szCs w:val="24"/>
        </w:rPr>
        <w:t>I Arab Israeli War.</w:t>
      </w:r>
    </w:p>
    <w:p w14:paraId="5A7FAE2B" w14:textId="54A390BA" w:rsidR="0041258D" w:rsidRDefault="0041258D" w:rsidP="0041258D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  <w:t>Bi Polar World.</w:t>
      </w:r>
    </w:p>
    <w:p w14:paraId="0EB708C9" w14:textId="21F40ECE" w:rsidR="0041258D" w:rsidRDefault="0041258D" w:rsidP="0041258D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>
        <w:rPr>
          <w:rFonts w:cs="Arial"/>
          <w:color w:val="000000"/>
          <w:sz w:val="24"/>
          <w:szCs w:val="24"/>
        </w:rPr>
        <w:tab/>
        <w:t>Human Rights.</w:t>
      </w:r>
    </w:p>
    <w:p w14:paraId="0DFC63CB" w14:textId="2AE8C982" w:rsidR="0041258D" w:rsidRDefault="0041258D" w:rsidP="0041258D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.</w:t>
      </w:r>
      <w:r>
        <w:rPr>
          <w:rFonts w:cs="Arial"/>
          <w:color w:val="000000"/>
          <w:sz w:val="24"/>
          <w:szCs w:val="24"/>
        </w:rPr>
        <w:tab/>
        <w:t>CTBT.</w:t>
      </w:r>
    </w:p>
    <w:p w14:paraId="05EAB01B" w14:textId="3F873D71" w:rsidR="0041258D" w:rsidRDefault="0041258D" w:rsidP="0041258D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.</w:t>
      </w:r>
      <w:r>
        <w:rPr>
          <w:rFonts w:cs="Arial"/>
          <w:color w:val="000000"/>
          <w:sz w:val="24"/>
          <w:szCs w:val="24"/>
        </w:rPr>
        <w:tab/>
        <w:t>Joseph Stalin.</w:t>
      </w:r>
    </w:p>
    <w:p w14:paraId="4CA8B3EF" w14:textId="18E7D72D" w:rsidR="0041258D" w:rsidRDefault="0041258D" w:rsidP="0041258D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.</w:t>
      </w:r>
      <w:r>
        <w:rPr>
          <w:rFonts w:cs="Arial"/>
          <w:color w:val="000000"/>
          <w:sz w:val="24"/>
          <w:szCs w:val="24"/>
        </w:rPr>
        <w:tab/>
        <w:t>Earth Summit at Rio</w:t>
      </w:r>
    </w:p>
    <w:p w14:paraId="56B138C1" w14:textId="67DB1E40" w:rsidR="008F5313" w:rsidRDefault="008F5313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</w:p>
    <w:p w14:paraId="5C246ACB" w14:textId="7C21DD03" w:rsidR="008F5313" w:rsidRDefault="008F5313" w:rsidP="008F5313">
      <w:pPr>
        <w:autoSpaceDE w:val="0"/>
        <w:autoSpaceDN w:val="0"/>
        <w:adjustRightInd w:val="0"/>
        <w:spacing w:after="0" w:line="312" w:lineRule="auto"/>
        <w:rPr>
          <w:rFonts w:cs="Arial"/>
          <w:color w:val="000000"/>
          <w:sz w:val="24"/>
          <w:szCs w:val="24"/>
        </w:rPr>
      </w:pPr>
    </w:p>
    <w:p w14:paraId="3A28B22D" w14:textId="2E2FA2E8" w:rsidR="008F5313" w:rsidRDefault="008F5313" w:rsidP="008F5313">
      <w:pPr>
        <w:autoSpaceDE w:val="0"/>
        <w:autoSpaceDN w:val="0"/>
        <w:adjustRightInd w:val="0"/>
        <w:spacing w:after="0" w:line="312" w:lineRule="auto"/>
        <w:jc w:val="center"/>
      </w:pPr>
      <w:r>
        <w:rPr>
          <w:rFonts w:cs="Arial"/>
          <w:color w:val="000000"/>
          <w:sz w:val="24"/>
          <w:szCs w:val="24"/>
        </w:rPr>
        <w:t>*******************</w:t>
      </w:r>
    </w:p>
    <w:sectPr w:rsidR="008F5313" w:rsidSect="002703A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6B914F" w14:textId="77777777" w:rsidR="00FF6F2B" w:rsidRDefault="00FF6F2B" w:rsidP="00362EB7">
      <w:pPr>
        <w:spacing w:after="0" w:line="240" w:lineRule="auto"/>
      </w:pPr>
      <w:r>
        <w:separator/>
      </w:r>
    </w:p>
  </w:endnote>
  <w:endnote w:type="continuationSeparator" w:id="0">
    <w:p w14:paraId="1381CB65" w14:textId="77777777" w:rsidR="00FF6F2B" w:rsidRDefault="00FF6F2B" w:rsidP="00362E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827870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94F2B3" w14:textId="5BE8FB36" w:rsidR="00362EB7" w:rsidRDefault="00362E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732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48278C2" w14:textId="77777777" w:rsidR="00362EB7" w:rsidRDefault="00362E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EAD87" w14:textId="77777777" w:rsidR="00FF6F2B" w:rsidRDefault="00FF6F2B" w:rsidP="00362EB7">
      <w:pPr>
        <w:spacing w:after="0" w:line="240" w:lineRule="auto"/>
      </w:pPr>
      <w:r>
        <w:separator/>
      </w:r>
    </w:p>
  </w:footnote>
  <w:footnote w:type="continuationSeparator" w:id="0">
    <w:p w14:paraId="2B3D05D1" w14:textId="77777777" w:rsidR="00FF6F2B" w:rsidRDefault="00FF6F2B" w:rsidP="00362E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247154"/>
    <w:multiLevelType w:val="hybridMultilevel"/>
    <w:tmpl w:val="F15E4D92"/>
    <w:lvl w:ilvl="0" w:tplc="06B242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0NzIzMTSxMAZiQyUdpeDU4uLM/DyQArNaAF1vnggsAAAA"/>
  </w:docVars>
  <w:rsids>
    <w:rsidRoot w:val="00A21AB4"/>
    <w:rsid w:val="000438F1"/>
    <w:rsid w:val="000A326B"/>
    <w:rsid w:val="000B1A3D"/>
    <w:rsid w:val="00166F05"/>
    <w:rsid w:val="001D69AB"/>
    <w:rsid w:val="002703A2"/>
    <w:rsid w:val="00334C1F"/>
    <w:rsid w:val="00362EB7"/>
    <w:rsid w:val="0041258D"/>
    <w:rsid w:val="004349D8"/>
    <w:rsid w:val="00436EEE"/>
    <w:rsid w:val="00487E58"/>
    <w:rsid w:val="004B4942"/>
    <w:rsid w:val="005A5133"/>
    <w:rsid w:val="006B19B5"/>
    <w:rsid w:val="007516B9"/>
    <w:rsid w:val="008C680A"/>
    <w:rsid w:val="008F5313"/>
    <w:rsid w:val="00946A23"/>
    <w:rsid w:val="00954877"/>
    <w:rsid w:val="00993184"/>
    <w:rsid w:val="009C5543"/>
    <w:rsid w:val="009E3173"/>
    <w:rsid w:val="00A05BB3"/>
    <w:rsid w:val="00A21AB4"/>
    <w:rsid w:val="00AC6B5C"/>
    <w:rsid w:val="00AD550A"/>
    <w:rsid w:val="00B77324"/>
    <w:rsid w:val="00D62ED6"/>
    <w:rsid w:val="00DC4B60"/>
    <w:rsid w:val="00DE21C3"/>
    <w:rsid w:val="00DE4631"/>
    <w:rsid w:val="00E55112"/>
    <w:rsid w:val="00F15231"/>
    <w:rsid w:val="00F679D7"/>
    <w:rsid w:val="00FA4B95"/>
    <w:rsid w:val="00FF6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8029931"/>
  <w15:docId w15:val="{BBF7BAD8-F122-4504-8481-EFB03B5D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3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2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EB7"/>
  </w:style>
  <w:style w:type="paragraph" w:styleId="Footer">
    <w:name w:val="footer"/>
    <w:basedOn w:val="Normal"/>
    <w:link w:val="FooterChar"/>
    <w:uiPriority w:val="99"/>
    <w:unhideWhenUsed/>
    <w:rsid w:val="00362E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86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IBDL-13</cp:lastModifiedBy>
  <cp:revision>29</cp:revision>
  <cp:lastPrinted>2022-01-07T22:25:00Z</cp:lastPrinted>
  <dcterms:created xsi:type="dcterms:W3CDTF">2020-11-04T14:10:00Z</dcterms:created>
  <dcterms:modified xsi:type="dcterms:W3CDTF">2022-08-23T05:24:00Z</dcterms:modified>
</cp:coreProperties>
</file>